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E08FE" w14:textId="77777777" w:rsidR="00706071" w:rsidRPr="00CD28F0" w:rsidRDefault="00CD28F0">
      <w:pPr>
        <w:spacing w:line="40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hAnsi="Lato"/>
          <w:sz w:val="24"/>
          <w:szCs w:val="24"/>
        </w:rPr>
        <w:pict w14:anchorId="1621E490">
          <v:shapetype id="_x0000_t202" coordsize="21600,21600" o:spt="202" path="m,l,21600r21600,l21600,xe">
            <v:stroke joinstyle="miter"/>
            <v:path gradientshapeok="t" o:connecttype="rect"/>
          </v:shapetype>
          <v:shape id="_x0000_s1044" type="#_x0000_t202" style="position:absolute;margin-left:1in;margin-top:300.1pt;width:458.3pt;height:112.75pt;z-index:-251667968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0EEB5751" w14:textId="77777777" w:rsidR="00706071" w:rsidRDefault="00167E5E">
                  <w:pPr>
                    <w:spacing w:after="8" w:line="271" w:lineRule="exact"/>
                  </w:pPr>
                  <w:r>
                    <w:rPr>
                      <w:rFonts w:ascii="Arial" w:eastAsia="Arial" w:hAnsi="Arial" w:cs="Arial"/>
                      <w:b/>
                      <w:bCs/>
                      <w:color w:val="000000"/>
                      <w:w w:val="98"/>
                      <w:sz w:val="24"/>
                      <w:szCs w:val="24"/>
                    </w:rPr>
                    <w:t>2. CONFIDENTIAL INFORMATION</w:t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4"/>
                      <w:szCs w:val="24"/>
                    </w:rPr>
                    <w:t>. Confidential Information shall include, but not be</w:t>
                  </w: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 </w:t>
                  </w:r>
                  <w:r>
                    <w:br/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4"/>
                      <w:szCs w:val="24"/>
                    </w:rPr>
                    <w:t>limited to, documents, records, information and data (whether verbal, electronic or</w:t>
                  </w: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 </w:t>
                  </w:r>
                </w:p>
                <w:p w14:paraId="75816682" w14:textId="77777777" w:rsidR="00706071" w:rsidRDefault="00167E5E">
                  <w:pPr>
                    <w:spacing w:after="8" w:line="271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24"/>
                      <w:szCs w:val="24"/>
                    </w:rPr>
                    <w:t>written), drawings, models, apparatus, sketches, designs, schedules, product plans,</w:t>
                  </w: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 </w:t>
                  </w:r>
                  <w:r>
                    <w:br/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4"/>
                      <w:szCs w:val="24"/>
                    </w:rPr>
                    <w:t>marketing plans, technical procedures, manufacturing processes, analyses,</w:t>
                  </w: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 </w:t>
                  </w:r>
                </w:p>
                <w:p w14:paraId="00469040" w14:textId="77777777" w:rsidR="00706071" w:rsidRDefault="00167E5E">
                  <w:pPr>
                    <w:spacing w:line="259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24"/>
                      <w:szCs w:val="24"/>
                    </w:rPr>
                    <w:t>compilations, studies, software, prototypes, samples, formulas, methodologies,</w:t>
                  </w: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 </w:t>
                  </w:r>
                  <w:r>
                    <w:br/>
                  </w:r>
                  <w:r>
                    <w:rPr>
                      <w:rFonts w:ascii="Arial" w:eastAsia="Arial" w:hAnsi="Arial" w:cs="Arial"/>
                      <w:color w:val="000000"/>
                      <w:w w:val="96"/>
                      <w:sz w:val="24"/>
                      <w:szCs w:val="24"/>
                    </w:rPr>
                    <w:t>formulations, patent applications, know-how, experimental results, specifications and</w:t>
                  </w: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 </w:t>
                  </w:r>
                </w:p>
                <w:p w14:paraId="2E18A704" w14:textId="77777777" w:rsidR="00706071" w:rsidRDefault="00167E5E">
                  <w:pPr>
                    <w:spacing w:line="301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24"/>
                      <w:szCs w:val="24"/>
                    </w:rPr>
                    <w:t>other business information, relating to Sponsor’s business, assets, operations or</w:t>
                  </w: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 </w:t>
                  </w:r>
                  <w:r>
                    <w:br/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4"/>
                      <w:szCs w:val="24"/>
                    </w:rPr>
                    <w:t>contracts, furnished to Intern and/or Intern’s affiliates, officers, owners, agents,</w:t>
                  </w: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CD28F0">
        <w:rPr>
          <w:rFonts w:ascii="Lato" w:hAnsi="Lato"/>
          <w:sz w:val="24"/>
          <w:szCs w:val="24"/>
        </w:rPr>
        <w:pict w14:anchorId="2D4A169F">
          <v:shape id="_x0000_s1042" style="position:absolute;margin-left:210.85pt;margin-top:630.85pt;width:139.9pt;height:12.25pt;z-index:-251665920;mso-position-horizontal-relative:page;mso-position-vertical-relative:page" coordsize="" o:spt="100" adj="0,,0" path="" filled="f" stroked="f">
            <v:stroke joinstyle="round"/>
            <v:imagedata r:id="rId4" o:title="image2"/>
            <v:formulas/>
            <v:path o:connecttype="segments"/>
            <w10:wrap anchorx="page" anchory="page"/>
          </v:shape>
        </w:pict>
      </w:r>
      <w:r w:rsidRPr="00CD28F0">
        <w:rPr>
          <w:rFonts w:ascii="Lato" w:hAnsi="Lato"/>
          <w:sz w:val="24"/>
          <w:szCs w:val="24"/>
        </w:rPr>
        <w:pict w14:anchorId="0E528EFB">
          <v:shape id="_x0000_s1041" style="position:absolute;margin-left:72.75pt;margin-top:134.8pt;width:200.25pt;height:12.55pt;z-index:-251664896;mso-position-horizontal-relative:page;mso-position-vertical-relative:page" coordsize="" o:spt="100" adj="0,,0" path="" filled="f" stroked="f">
            <v:stroke joinstyle="round"/>
            <v:imagedata r:id="rId5" o:title="image3"/>
            <v:formulas/>
            <v:path o:connecttype="segments"/>
            <w10:wrap anchorx="page" anchory="page"/>
          </v:shape>
        </w:pict>
      </w:r>
      <w:r w:rsidRPr="00CD28F0">
        <w:rPr>
          <w:rFonts w:ascii="Lato" w:hAnsi="Lato"/>
          <w:sz w:val="24"/>
          <w:szCs w:val="24"/>
        </w:rPr>
        <w:pict w14:anchorId="1043F606">
          <v:shape id="_x0000_s1040" style="position:absolute;margin-left:72.75pt;margin-top:147.85pt;width:199.65pt;height:12.55pt;z-index:-251663872;mso-position-horizontal-relative:page;mso-position-vertical-relative:page" coordsize="" o:spt="100" adj="0,,0" path="" filled="f" stroked="f">
            <v:stroke joinstyle="round"/>
            <v:imagedata r:id="rId6" o:title="image4"/>
            <v:formulas/>
            <v:path o:connecttype="segments"/>
            <w10:wrap anchorx="page" anchory="page"/>
          </v:shape>
        </w:pict>
      </w:r>
      <w:r w:rsidR="00167E5E" w:rsidRPr="00CD28F0">
        <w:rPr>
          <w:rFonts w:ascii="Lato" w:eastAsia="Arial" w:hAnsi="Lato"/>
          <w:b/>
          <w:bCs/>
          <w:color w:val="000000"/>
          <w:w w:val="97"/>
          <w:sz w:val="24"/>
          <w:szCs w:val="24"/>
        </w:rPr>
        <w:t>INTERNSHIP CONFIDENTIALITY AGREEMENT</w:t>
      </w:r>
      <w:r w:rsidR="00167E5E" w:rsidRPr="00CD28F0">
        <w:rPr>
          <w:rFonts w:ascii="Lato" w:eastAsia="Arial" w:hAnsi="Lato"/>
          <w:b/>
          <w:bCs/>
          <w:color w:val="000000"/>
          <w:sz w:val="24"/>
          <w:szCs w:val="24"/>
        </w:rPr>
        <w:t> </w:t>
      </w:r>
    </w:p>
    <w:p w14:paraId="1CDBD304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type w:val="continuous"/>
          <w:pgSz w:w="12240" w:h="15840"/>
          <w:pgMar w:top="1431" w:right="2052" w:bottom="0" w:left="2160" w:header="720" w:footer="720" w:gutter="0"/>
          <w:cols w:space="720"/>
        </w:sectPr>
      </w:pPr>
    </w:p>
    <w:p w14:paraId="383AF2A8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487BE555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5419C099" w14:textId="77777777" w:rsidR="00706071" w:rsidRPr="00CD28F0" w:rsidRDefault="00167E5E">
      <w:pPr>
        <w:spacing w:before="161" w:after="8"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This Internship Confidentiality Agreement, known as the "Agreement", is between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______________________________, hereinafter known as the "Intern", and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7AFE9BCC" w14:textId="77777777" w:rsidR="00706071" w:rsidRPr="00CD28F0" w:rsidRDefault="00167E5E">
      <w:pPr>
        <w:spacing w:line="285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______________________________, hereinafter known as the "Sponsor". Collectively,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the Intern and Sponsor shall be known as the “Parties”, agree as follows: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14ABE8BC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type w:val="continuous"/>
          <w:pgSz w:w="12240" w:h="15840"/>
          <w:pgMar w:top="1440" w:right="1417" w:bottom="0" w:left="1440" w:header="720" w:footer="720" w:gutter="0"/>
          <w:cols w:space="720"/>
        </w:sectPr>
      </w:pPr>
    </w:p>
    <w:p w14:paraId="220C1F15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4611379A" w14:textId="77777777" w:rsidR="00706071" w:rsidRPr="00CD28F0" w:rsidRDefault="00167E5E">
      <w:pPr>
        <w:spacing w:before="57" w:after="8"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b/>
          <w:bCs/>
          <w:color w:val="000000"/>
          <w:w w:val="97"/>
          <w:sz w:val="24"/>
          <w:szCs w:val="24"/>
        </w:rPr>
        <w:t>1. KNOWLEDGE AND EXPERIENCE</w:t>
      </w:r>
      <w:r w:rsidRPr="00CD28F0">
        <w:rPr>
          <w:rFonts w:ascii="Lato" w:eastAsia="Arial" w:hAnsi="Lato"/>
          <w:color w:val="000000"/>
          <w:w w:val="96"/>
          <w:sz w:val="24"/>
          <w:szCs w:val="24"/>
        </w:rPr>
        <w:t>. The Sponsor shall be recognized as the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individual or entity that provides a position to the Intern in order to obtain knowledge and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1D8EFA05" w14:textId="77777777" w:rsidR="00706071" w:rsidRPr="00CD28F0" w:rsidRDefault="00167E5E">
      <w:pPr>
        <w:spacing w:after="8"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experience in an industry that will merit justification of value in accordance with local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and federal laws, hereinafter known as the "Internship Program". Intern agrees to serve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111A5AF3" w14:textId="77777777" w:rsidR="00706071" w:rsidRPr="00CD28F0" w:rsidRDefault="00167E5E">
      <w:pPr>
        <w:spacing w:after="8" w:line="272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unpaid for the Internship Program and to comply with any and all required policies of the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Sponsor and its Internship Program. The Intern shall not possess the authorization to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3B1FDA8B" w14:textId="77777777" w:rsidR="00706071" w:rsidRPr="00CD28F0" w:rsidRDefault="00167E5E">
      <w:pPr>
        <w:spacing w:line="267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represent themselves as an employee of the Sponsor at any time.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500FDE29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type w:val="continuous"/>
          <w:pgSz w:w="12240" w:h="15840"/>
          <w:pgMar w:top="1440" w:right="1370" w:bottom="0" w:left="1440" w:header="720" w:footer="720" w:gutter="0"/>
          <w:cols w:space="720"/>
        </w:sectPr>
      </w:pPr>
    </w:p>
    <w:p w14:paraId="0BCAB8AB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7B1B2F91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5CFCB766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6614A948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41AF1835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7540760D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44FDD7E5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595039BE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75C407C9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7C6B9B15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47297894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1D039AA9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2E511784" w14:textId="77777777" w:rsidR="00706071" w:rsidRPr="00CD28F0" w:rsidRDefault="00167E5E">
      <w:pPr>
        <w:spacing w:before="92" w:after="9"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consultants or representatives, in the course of their efforts, regardless of whether such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Confidential Information has been expressly designated as confidential or proprietary.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77FFFFC9" w14:textId="77777777" w:rsidR="00706071" w:rsidRPr="00CD28F0" w:rsidRDefault="00167E5E">
      <w:pPr>
        <w:spacing w:after="8"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Confidential Information also includes any and all analyses, compilations, products,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studies and other data or material prepared by or in the possession or control of the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3304C43F" w14:textId="77777777" w:rsidR="00706071" w:rsidRPr="00CD28F0" w:rsidRDefault="00167E5E">
      <w:pPr>
        <w:spacing w:after="8"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6"/>
          <w:sz w:val="24"/>
          <w:szCs w:val="24"/>
        </w:rPr>
        <w:t>Intern, which contain, include, refer to or otherwise reflect or are generated from any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Confidential Information. Confidential Information may be provided in written, oral,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58E97309" w14:textId="77777777" w:rsidR="00706071" w:rsidRPr="00CD28F0" w:rsidRDefault="00167E5E">
      <w:pPr>
        <w:spacing w:after="8"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electronic or other form. Intern acknowledges that no representation or warranty,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express or implied, has been or is made by or on behalf of Sponsor as to the accuracy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0EEF0B6C" w14:textId="77777777" w:rsidR="00706071" w:rsidRPr="00CD28F0" w:rsidRDefault="00167E5E">
      <w:pPr>
        <w:spacing w:line="267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or completeness of any of the Confidential information furnished to the Intern.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0395D7F9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type w:val="continuous"/>
          <w:pgSz w:w="12240" w:h="15840"/>
          <w:pgMar w:top="1440" w:right="1469" w:bottom="0" w:left="1440" w:header="720" w:footer="720" w:gutter="0"/>
          <w:cols w:space="720"/>
        </w:sectPr>
      </w:pPr>
    </w:p>
    <w:p w14:paraId="268B259A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432E5CFC" w14:textId="77777777" w:rsidR="00706071" w:rsidRPr="00CD28F0" w:rsidRDefault="00167E5E">
      <w:pPr>
        <w:spacing w:before="84" w:after="8" w:line="273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b/>
          <w:bCs/>
          <w:color w:val="000000"/>
          <w:w w:val="97"/>
          <w:sz w:val="24"/>
          <w:szCs w:val="24"/>
        </w:rPr>
        <w:t>3. FORM OF DISCLOSURE</w:t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. Confidential Information may be oral, visual, or by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demonstration, or in some other form not permanently recorded, and shall be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considered Confidential Information regardless of whether such Confidential Information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64B219CB" w14:textId="77777777" w:rsidR="00706071" w:rsidRPr="00CD28F0" w:rsidRDefault="00167E5E">
      <w:pPr>
        <w:spacing w:line="267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has been expressly designated as confidential or proprietary.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1F947051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type w:val="continuous"/>
          <w:pgSz w:w="12240" w:h="15840"/>
          <w:pgMar w:top="1440" w:right="1401" w:bottom="0" w:left="1440" w:header="720" w:footer="720" w:gutter="0"/>
          <w:cols w:space="720"/>
        </w:sectPr>
      </w:pPr>
    </w:p>
    <w:p w14:paraId="1CA598A9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17DE5EF1" w14:textId="77777777" w:rsidR="00706071" w:rsidRPr="00CD28F0" w:rsidRDefault="00167E5E">
      <w:pPr>
        <w:spacing w:before="85" w:after="8" w:line="273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b/>
          <w:bCs/>
          <w:color w:val="000000"/>
          <w:w w:val="97"/>
          <w:sz w:val="24"/>
          <w:szCs w:val="24"/>
        </w:rPr>
        <w:t>4. PERIOD OF CONFIDENTIALITY AND NON-USE</w:t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. Intern shall maintain in strict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confidence for a period of _____________________ from the Effective Date and not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6"/>
          <w:sz w:val="24"/>
          <w:szCs w:val="24"/>
        </w:rPr>
        <w:t>disclose any Confidential Information it receives from Sponsor to any third party or use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6"/>
          <w:sz w:val="24"/>
          <w:szCs w:val="24"/>
        </w:rPr>
        <w:t>the Confidential Information for its own or any other party's benefit, except in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48ED0B55" w14:textId="77777777" w:rsidR="00706071" w:rsidRPr="00CD28F0" w:rsidRDefault="00167E5E">
      <w:pPr>
        <w:spacing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furtherance of its obligations to Sponsor pursuant to any business transaction it may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enter into with Sponsor. Intern shall use, as a minimum, the same degree of care to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48D8962B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type w:val="continuous"/>
          <w:pgSz w:w="12240" w:h="15840"/>
          <w:pgMar w:top="1440" w:right="1563" w:bottom="0" w:left="1440" w:header="720" w:footer="720" w:gutter="0"/>
          <w:cols w:space="720"/>
        </w:sectPr>
      </w:pPr>
    </w:p>
    <w:p w14:paraId="3805C4BE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50596DB0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11D1C96A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38289E22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094741CA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0DB3A825" w14:textId="77777777" w:rsidR="00706071" w:rsidRPr="00CD28F0" w:rsidRDefault="00167E5E">
      <w:pPr>
        <w:spacing w:before="10" w:line="222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6"/>
          <w:sz w:val="24"/>
          <w:szCs w:val="24"/>
        </w:rPr>
        <w:t>Page 1 of 5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40464B0A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type w:val="continuous"/>
          <w:pgSz w:w="12240" w:h="15840"/>
          <w:pgMar w:top="1440" w:right="1014" w:bottom="0" w:left="10142" w:header="720" w:footer="720" w:gutter="0"/>
          <w:cols w:space="720"/>
        </w:sectPr>
      </w:pPr>
    </w:p>
    <w:p w14:paraId="63B98FEE" w14:textId="77777777" w:rsidR="00706071" w:rsidRPr="00CD28F0" w:rsidRDefault="00CD28F0">
      <w:pPr>
        <w:spacing w:after="8" w:line="272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hAnsi="Lato"/>
          <w:sz w:val="24"/>
          <w:szCs w:val="24"/>
        </w:rPr>
        <w:lastRenderedPageBreak/>
        <w:pict w14:anchorId="1A41F88F">
          <v:shape id="_x0000_s1039" type="#_x0000_t202" style="position:absolute;margin-left:1in;margin-top:141.45pt;width:471.8pt;height:29.95pt;z-index:-251662848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69433F5E" w14:textId="77777777" w:rsidR="00706071" w:rsidRDefault="00167E5E">
                  <w:pPr>
                    <w:spacing w:line="285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6"/>
                      <w:sz w:val="24"/>
                      <w:szCs w:val="24"/>
                    </w:rPr>
                    <w:t>pursuant to any business transaction it may enter into with Sponsor and the Confidential</w:t>
                  </w: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 </w:t>
                  </w:r>
                  <w:r>
                    <w:br/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4"/>
                      <w:szCs w:val="24"/>
                    </w:rPr>
                    <w:t>Information will be used only for carrying out Intern’s obligations to Sponsor pursuant to</w:t>
                  </w: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CD28F0">
        <w:rPr>
          <w:rFonts w:ascii="Lato" w:hAnsi="Lato"/>
          <w:sz w:val="24"/>
          <w:szCs w:val="24"/>
        </w:rPr>
        <w:pict w14:anchorId="6FE93826">
          <v:shape id="_x0000_s1038" type="#_x0000_t202" style="position:absolute;margin-left:1in;margin-top:169.05pt;width:465.8pt;height:42.4pt;z-index:-251661824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40C4F113" w14:textId="77777777" w:rsidR="00706071" w:rsidRDefault="00167E5E">
                  <w:pPr>
                    <w:spacing w:line="273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6"/>
                      <w:sz w:val="24"/>
                      <w:szCs w:val="24"/>
                    </w:rPr>
                    <w:t>any business transaction it may enter into with Sponsor. Intern shall insure that anyone</w:t>
                  </w: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 </w:t>
                  </w:r>
                  <w:r>
                    <w:br/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4"/>
                      <w:szCs w:val="24"/>
                    </w:rPr>
                    <w:t>who is given access to the Confidential Information by or on behalf of Intern shall be</w:t>
                  </w: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 </w:t>
                  </w:r>
                  <w:r>
                    <w:br/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4"/>
                      <w:szCs w:val="24"/>
                    </w:rPr>
                    <w:t>bound by and shall comply with the terms of this Agreement.</w:t>
                  </w: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CD28F0">
        <w:rPr>
          <w:rFonts w:ascii="Lato" w:hAnsi="Lato"/>
          <w:sz w:val="24"/>
          <w:szCs w:val="24"/>
        </w:rPr>
        <w:pict w14:anchorId="611BFE77">
          <v:shape id="_x0000_s1037" type="#_x0000_t202" style="position:absolute;margin-left:108pt;margin-top:472.7pt;width:161.6pt;height:14.8pt;z-index:-251660800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54F0E105" w14:textId="77777777" w:rsidR="00706071" w:rsidRDefault="00167E5E">
                  <w:pPr>
                    <w:spacing w:line="267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8"/>
                      <w:sz w:val="24"/>
                      <w:szCs w:val="24"/>
                    </w:rPr>
                    <w:t>or received from a third party.</w:t>
                  </w: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="00167E5E" w:rsidRPr="00CD28F0">
        <w:rPr>
          <w:rFonts w:ascii="Lato" w:eastAsia="Arial" w:hAnsi="Lato"/>
          <w:color w:val="000000"/>
          <w:w w:val="97"/>
          <w:sz w:val="24"/>
          <w:szCs w:val="24"/>
        </w:rPr>
        <w:t>avoid disclosure or use of the Confidential Information as it employs with respect to its</w:t>
      </w:r>
      <w:r w:rsidR="00167E5E" w:rsidRPr="00CD28F0">
        <w:rPr>
          <w:rFonts w:ascii="Lato" w:eastAsia="Arial" w:hAnsi="Lato"/>
          <w:color w:val="000000"/>
          <w:sz w:val="24"/>
          <w:szCs w:val="24"/>
        </w:rPr>
        <w:t> </w:t>
      </w:r>
      <w:r w:rsidR="00167E5E" w:rsidRPr="00CD28F0">
        <w:rPr>
          <w:rFonts w:ascii="Lato" w:hAnsi="Lato"/>
          <w:sz w:val="24"/>
          <w:szCs w:val="24"/>
        </w:rPr>
        <w:br/>
      </w:r>
      <w:r w:rsidR="00167E5E" w:rsidRPr="00CD28F0">
        <w:rPr>
          <w:rFonts w:ascii="Lato" w:eastAsia="Arial" w:hAnsi="Lato"/>
          <w:color w:val="000000"/>
          <w:w w:val="97"/>
          <w:sz w:val="24"/>
          <w:szCs w:val="24"/>
        </w:rPr>
        <w:t>own confidential, proprietary and secret information of like importance, but in</w:t>
      </w:r>
      <w:r w:rsidR="00167E5E"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60D37A5F" w14:textId="77777777" w:rsidR="00706071" w:rsidRPr="00CD28F0" w:rsidRDefault="00167E5E">
      <w:pPr>
        <w:spacing w:line="259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any case using no less than a reasonable degree of care. Intern shall limit access to all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Confidential Information to only those of Intern’s personnel, agents and representatives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2C0A7158" w14:textId="77777777" w:rsidR="00706071" w:rsidRPr="00CD28F0" w:rsidRDefault="00167E5E">
      <w:pPr>
        <w:spacing w:line="327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who “need to know” such information for carrying out Intern’s obligations to </w:t>
      </w:r>
      <w:proofErr w:type="gramStart"/>
      <w:r w:rsidRPr="00CD28F0">
        <w:rPr>
          <w:rFonts w:ascii="Lato" w:eastAsia="Arial" w:hAnsi="Lato"/>
          <w:color w:val="000000"/>
          <w:w w:val="97"/>
          <w:sz w:val="24"/>
          <w:szCs w:val="24"/>
        </w:rPr>
        <w:t>Sponsor</w:t>
      </w:r>
      <w:proofErr w:type="gramEnd"/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27AB06DA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pgSz w:w="12240" w:h="15840"/>
          <w:pgMar w:top="1428" w:right="1495" w:bottom="0" w:left="1440" w:header="720" w:footer="720" w:gutter="0"/>
          <w:cols w:space="720"/>
        </w:sectPr>
      </w:pPr>
    </w:p>
    <w:p w14:paraId="6732906A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19DB2DB1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0874AA75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7EBC0518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0E1C6B93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735791A2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017AECA4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63D4FB8F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7CC38EB0" w14:textId="77777777" w:rsidR="00706071" w:rsidRPr="00CD28F0" w:rsidRDefault="00167E5E">
      <w:pPr>
        <w:spacing w:before="37" w:after="8"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b/>
          <w:bCs/>
          <w:color w:val="000000"/>
          <w:w w:val="98"/>
          <w:sz w:val="24"/>
          <w:szCs w:val="24"/>
        </w:rPr>
        <w:t>5. EXCLUSIONS</w:t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. Information shall not be deemed Confidential Information, and Intern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6"/>
          <w:sz w:val="24"/>
          <w:szCs w:val="24"/>
        </w:rPr>
        <w:t>shall have no obligation of confidentiality or restriction against use with respect to any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7545F743" w14:textId="77777777" w:rsidR="00706071" w:rsidRPr="00CD28F0" w:rsidRDefault="00167E5E">
      <w:pPr>
        <w:spacing w:line="267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6"/>
          <w:sz w:val="24"/>
          <w:szCs w:val="24"/>
        </w:rPr>
        <w:t>information which: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182BB2F6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type w:val="continuous"/>
          <w:pgSz w:w="12240" w:h="15840"/>
          <w:pgMar w:top="1440" w:right="1519" w:bottom="0" w:left="1440" w:header="720" w:footer="720" w:gutter="0"/>
          <w:cols w:space="720"/>
        </w:sectPr>
      </w:pPr>
    </w:p>
    <w:p w14:paraId="5F7D5750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668B90FF" w14:textId="77777777" w:rsidR="00706071" w:rsidRPr="00CD28F0" w:rsidRDefault="00167E5E">
      <w:pPr>
        <w:spacing w:before="85" w:line="285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6"/>
          <w:sz w:val="24"/>
          <w:szCs w:val="24"/>
        </w:rPr>
        <w:t>5.1. was known, in the possession of and documented by Intern through no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wrongful act and prior to Sponsor’s disclosure of such information to Intern; or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134666EC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type w:val="continuous"/>
          <w:pgSz w:w="12240" w:h="15840"/>
          <w:pgMar w:top="1440" w:right="1762" w:bottom="0" w:left="2160" w:header="720" w:footer="720" w:gutter="0"/>
          <w:cols w:space="720"/>
        </w:sectPr>
      </w:pPr>
    </w:p>
    <w:p w14:paraId="0EE72EE0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55FDF142" w14:textId="77777777" w:rsidR="00706071" w:rsidRPr="00CD28F0" w:rsidRDefault="00167E5E">
      <w:pPr>
        <w:spacing w:before="57"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6"/>
          <w:sz w:val="24"/>
          <w:szCs w:val="24"/>
        </w:rPr>
        <w:t>5.2. becomes publicly known through no wrongful act of Intern and/or through no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breach of any obligation to Sponsor; or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0A1D5F6D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type w:val="continuous"/>
          <w:pgSz w:w="12240" w:h="15840"/>
          <w:pgMar w:top="1440" w:right="1454" w:bottom="0" w:left="2160" w:header="720" w:footer="720" w:gutter="0"/>
          <w:cols w:space="720"/>
        </w:sectPr>
      </w:pPr>
    </w:p>
    <w:p w14:paraId="23E28209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43A357E7" w14:textId="77777777" w:rsidR="00706071" w:rsidRPr="00CD28F0" w:rsidRDefault="00167E5E">
      <w:pPr>
        <w:spacing w:before="84"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5.3. is rightfully received from a third party who is not subject to restrictions on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the use and disclosure of such information in favor of Sponsor; or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6C702171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type w:val="continuous"/>
          <w:pgSz w:w="12240" w:h="15840"/>
          <w:pgMar w:top="1440" w:right="1755" w:bottom="0" w:left="2160" w:header="720" w:footer="720" w:gutter="0"/>
          <w:cols w:space="720"/>
        </w:sectPr>
      </w:pPr>
    </w:p>
    <w:p w14:paraId="24BFD4CD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6E5393E9" w14:textId="77777777" w:rsidR="00706071" w:rsidRPr="00CD28F0" w:rsidRDefault="00167E5E">
      <w:pPr>
        <w:spacing w:before="84" w:after="8"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5.4. is approved for release by written authorization from Sponsor; provided that,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unless notice of said prior knowledge and possession or receipt from a third party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175E50E0" w14:textId="77777777" w:rsidR="00706071" w:rsidRPr="00CD28F0" w:rsidRDefault="00167E5E">
      <w:pPr>
        <w:spacing w:line="260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is given to Sponsor within thirty (30) days of receipt of the information from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Sponsor or from a third party, respectively, it shall be conclusively presumed that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18516556" w14:textId="77777777" w:rsidR="00706071" w:rsidRPr="00CD28F0" w:rsidRDefault="00167E5E">
      <w:pPr>
        <w:spacing w:line="327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the said information was not previously in the Intern’s knowledge and possession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05A9646B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type w:val="continuous"/>
          <w:pgSz w:w="12240" w:h="15840"/>
          <w:pgMar w:top="1440" w:right="1394" w:bottom="0" w:left="2160" w:header="720" w:footer="720" w:gutter="0"/>
          <w:cols w:space="720"/>
        </w:sectPr>
      </w:pPr>
    </w:p>
    <w:p w14:paraId="4E7E1DFC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57512077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5E575FDA" w14:textId="77777777" w:rsidR="00706071" w:rsidRPr="00CD28F0" w:rsidRDefault="00167E5E">
      <w:pPr>
        <w:spacing w:before="133" w:after="8"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b/>
          <w:bCs/>
          <w:color w:val="000000"/>
          <w:w w:val="97"/>
          <w:sz w:val="24"/>
          <w:szCs w:val="24"/>
        </w:rPr>
        <w:t>6. DISCLOSURES REQUIRED BY LAW</w:t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. In the event Intern is requested or required by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a government or court order, or similar process, to disclose any Confidential Information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59051A3E" w14:textId="77777777" w:rsidR="00706071" w:rsidRPr="00CD28F0" w:rsidRDefault="00167E5E">
      <w:pPr>
        <w:spacing w:line="285" w:lineRule="exact"/>
        <w:ind w:right="-567"/>
        <w:rPr>
          <w:rFonts w:ascii="Lato" w:eastAsia="Arial" w:hAnsi="Lato"/>
          <w:color w:val="000000"/>
          <w:w w:val="97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supplied to it by Sponsor, Intern shall provide Sponsor with prompt notice of such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request so that Sponsor may seek an appropriate protective order and/or waive Intern’s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33CC9384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type w:val="continuous"/>
          <w:pgSz w:w="12240" w:h="15840"/>
          <w:pgMar w:top="1440" w:right="1392" w:bottom="0" w:left="1440" w:header="720" w:footer="720" w:gutter="0"/>
          <w:cols w:space="720"/>
        </w:sectPr>
      </w:pPr>
    </w:p>
    <w:p w14:paraId="4A44045F" w14:textId="77777777" w:rsidR="00706071" w:rsidRPr="00CD28F0" w:rsidRDefault="00CD28F0">
      <w:pPr>
        <w:spacing w:line="200" w:lineRule="exact"/>
        <w:rPr>
          <w:rFonts w:ascii="Lato" w:hAnsi="Lato"/>
          <w:sz w:val="24"/>
          <w:szCs w:val="24"/>
        </w:rPr>
      </w:pPr>
      <w:r w:rsidRPr="00CD28F0">
        <w:rPr>
          <w:rFonts w:ascii="Lato" w:hAnsi="Lato"/>
          <w:sz w:val="24"/>
          <w:szCs w:val="24"/>
        </w:rPr>
        <w:pict w14:anchorId="09FE1465">
          <v:shape id="_x0000_s1036" type="#_x0000_t202" style="position:absolute;margin-left:1in;margin-top:570.2pt;width:268.3pt;height:14.8pt;z-index:-251659776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5CB09E2E" w14:textId="77777777" w:rsidR="00706071" w:rsidRDefault="00167E5E">
                  <w:pPr>
                    <w:spacing w:line="267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24"/>
                      <w:szCs w:val="24"/>
                    </w:rPr>
                    <w:t>compliance with the provisions of this Agreement.</w:t>
                  </w: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</w:p>
    <w:p w14:paraId="2E688D0D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7BF7EBB5" w14:textId="77777777" w:rsidR="00706071" w:rsidRPr="00CD28F0" w:rsidRDefault="00167E5E">
      <w:pPr>
        <w:spacing w:before="133" w:after="9"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b/>
          <w:bCs/>
          <w:color w:val="000000"/>
          <w:w w:val="99"/>
          <w:sz w:val="24"/>
          <w:szCs w:val="24"/>
        </w:rPr>
        <w:t>7. INDEMNIFICATION</w:t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. Intern shall reimburse, indemnify and hold harmless Sponsor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and its affiliates, owners, employees, officers, directors, agents and representatives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711A8399" w14:textId="77777777" w:rsidR="00706071" w:rsidRPr="00CD28F0" w:rsidRDefault="00167E5E">
      <w:pPr>
        <w:spacing w:after="8"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from any damage, loss, penalty, cost or expense incurred by Sponsor as a result of or in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connection with the use or disclosure of the Confidential Information contrary to the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213786BC" w14:textId="77777777" w:rsidR="00706071" w:rsidRPr="00CD28F0" w:rsidRDefault="00167E5E">
      <w:pPr>
        <w:spacing w:after="8" w:line="273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terms of this Agreement by Intern or its affiliates, employees, directors, officers, owners,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6"/>
          <w:sz w:val="24"/>
          <w:szCs w:val="24"/>
        </w:rPr>
        <w:t>consultants, agents or representatives or any others to whom such Confidential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Information has been disclosed by any such persons or entities. The term "affiliates" as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used in this Agreement shall mean any persons, corporations, partnerships, limited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6A38A167" w14:textId="77777777" w:rsidR="00706071" w:rsidRPr="00CD28F0" w:rsidRDefault="00167E5E">
      <w:pPr>
        <w:spacing w:line="267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liability companies, or other business entities, which directly or indirectly control, are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1994D4B9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type w:val="continuous"/>
          <w:pgSz w:w="12240" w:h="15840"/>
          <w:pgMar w:top="1440" w:right="1374" w:bottom="0" w:left="1440" w:header="720" w:footer="720" w:gutter="0"/>
          <w:cols w:space="720"/>
        </w:sectPr>
      </w:pPr>
    </w:p>
    <w:p w14:paraId="7DB16AAF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1A56C598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0DE7222D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7716D689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42313CD5" w14:textId="77777777" w:rsidR="00706071" w:rsidRPr="00CD28F0" w:rsidRDefault="00167E5E">
      <w:pPr>
        <w:spacing w:before="71" w:line="222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6"/>
          <w:sz w:val="24"/>
          <w:szCs w:val="24"/>
        </w:rPr>
        <w:t>Page 2 of 5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75F782FB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type w:val="continuous"/>
          <w:pgSz w:w="12240" w:h="15840"/>
          <w:pgMar w:top="1440" w:right="1014" w:bottom="0" w:left="10142" w:header="720" w:footer="720" w:gutter="0"/>
          <w:cols w:space="720"/>
        </w:sectPr>
      </w:pPr>
    </w:p>
    <w:p w14:paraId="3368BB97" w14:textId="77777777" w:rsidR="00706071" w:rsidRPr="00CD28F0" w:rsidRDefault="00CD28F0">
      <w:pPr>
        <w:spacing w:after="8" w:line="272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hAnsi="Lato"/>
          <w:sz w:val="24"/>
          <w:szCs w:val="24"/>
        </w:rPr>
        <w:lastRenderedPageBreak/>
        <w:pict w14:anchorId="73610F26">
          <v:shape id="_x0000_s1034" type="#_x0000_t202" style="position:absolute;margin-left:1in;margin-top:498.7pt;width:438.95pt;height:17.75pt;z-index:-251657728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707D1CBB" w14:textId="77777777" w:rsidR="00706071" w:rsidRDefault="00167E5E">
                  <w:pPr>
                    <w:spacing w:line="327" w:lineRule="exact"/>
                  </w:pPr>
                  <w:r>
                    <w:rPr>
                      <w:rFonts w:ascii="Arial" w:eastAsia="Arial" w:hAnsi="Arial" w:cs="Arial"/>
                      <w:b/>
                      <w:bCs/>
                      <w:color w:val="000000"/>
                      <w:w w:val="97"/>
                      <w:sz w:val="24"/>
                      <w:szCs w:val="24"/>
                    </w:rPr>
                    <w:t>12. SURVIVAL</w:t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4"/>
                      <w:szCs w:val="24"/>
                    </w:rPr>
                    <w:t>. Intern’s obligations of non-disclosure pursuant to the terms of this</w:t>
                  </w: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CD28F0">
        <w:rPr>
          <w:rFonts w:ascii="Lato" w:hAnsi="Lato"/>
          <w:sz w:val="24"/>
          <w:szCs w:val="24"/>
        </w:rPr>
        <w:pict w14:anchorId="6D8F284D">
          <v:shape id="_x0000_s1033" type="#_x0000_t202" style="position:absolute;margin-left:1in;margin-top:307.05pt;width:468.95pt;height:43.75pt;z-index:-251656704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23963C88" w14:textId="77777777" w:rsidR="00706071" w:rsidRDefault="00167E5E">
                  <w:pPr>
                    <w:spacing w:line="259" w:lineRule="exact"/>
                  </w:pPr>
                  <w:r>
                    <w:rPr>
                      <w:rFonts w:ascii="Arial" w:eastAsia="Arial" w:hAnsi="Arial" w:cs="Arial"/>
                      <w:b/>
                      <w:bCs/>
                      <w:color w:val="000000"/>
                      <w:w w:val="97"/>
                      <w:sz w:val="24"/>
                      <w:szCs w:val="24"/>
                    </w:rPr>
                    <w:t>10. OWNERSHIP AND RETURN OF CONFIDENTIAL INFORMATION</w:t>
                  </w:r>
                  <w:r>
                    <w:rPr>
                      <w:rFonts w:ascii="Arial" w:eastAsia="Arial" w:hAnsi="Arial" w:cs="Arial"/>
                      <w:color w:val="000000"/>
                      <w:w w:val="96"/>
                      <w:sz w:val="24"/>
                      <w:szCs w:val="24"/>
                    </w:rPr>
                    <w:t>. All Confidential</w:t>
                  </w: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 </w:t>
                  </w:r>
                  <w:r>
                    <w:br/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4"/>
                      <w:szCs w:val="24"/>
                    </w:rPr>
                    <w:t>Information disclosed to Intern shall be and remain the property of Sponsor. Upon</w:t>
                  </w: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 </w:t>
                  </w:r>
                </w:p>
                <w:p w14:paraId="559D02F9" w14:textId="77777777" w:rsidR="00706071" w:rsidRDefault="00167E5E">
                  <w:pPr>
                    <w:spacing w:line="327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24"/>
                      <w:szCs w:val="24"/>
                    </w:rPr>
                    <w:t>Sponsor’s written request, Intern shall promptly return all Confidential Information</w:t>
                  </w: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="00167E5E" w:rsidRPr="00CD28F0">
        <w:rPr>
          <w:rFonts w:ascii="Lato" w:eastAsia="Arial" w:hAnsi="Lato"/>
          <w:color w:val="000000"/>
          <w:w w:val="97"/>
          <w:sz w:val="24"/>
          <w:szCs w:val="24"/>
        </w:rPr>
        <w:t>controlled by, or are in common control with such party to this Agreement. As used</w:t>
      </w:r>
      <w:r w:rsidR="00167E5E" w:rsidRPr="00CD28F0">
        <w:rPr>
          <w:rFonts w:ascii="Lato" w:eastAsia="Arial" w:hAnsi="Lato"/>
          <w:color w:val="000000"/>
          <w:sz w:val="24"/>
          <w:szCs w:val="24"/>
        </w:rPr>
        <w:t> </w:t>
      </w:r>
      <w:r w:rsidR="00167E5E" w:rsidRPr="00CD28F0">
        <w:rPr>
          <w:rFonts w:ascii="Lato" w:hAnsi="Lato"/>
          <w:sz w:val="24"/>
          <w:szCs w:val="24"/>
        </w:rPr>
        <w:br/>
      </w:r>
      <w:r w:rsidR="00167E5E" w:rsidRPr="00CD28F0">
        <w:rPr>
          <w:rFonts w:ascii="Lato" w:eastAsia="Arial" w:hAnsi="Lato"/>
          <w:color w:val="000000"/>
          <w:w w:val="97"/>
          <w:sz w:val="24"/>
          <w:szCs w:val="24"/>
        </w:rPr>
        <w:t>herein, the term "control" shall mean possession, directly or indirectly, of power to direct</w:t>
      </w:r>
      <w:r w:rsidR="00167E5E"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53F1529E" w14:textId="77777777" w:rsidR="00706071" w:rsidRPr="00CD28F0" w:rsidRDefault="00167E5E">
      <w:pPr>
        <w:spacing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or cause the direction of management or policies (whether through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ownership of securities, by contract or otherwise).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6BFB4B2A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pgSz w:w="12240" w:h="15840"/>
          <w:pgMar w:top="1428" w:right="1441" w:bottom="0" w:left="1440" w:header="720" w:footer="720" w:gutter="0"/>
          <w:cols w:space="720"/>
        </w:sectPr>
      </w:pPr>
    </w:p>
    <w:p w14:paraId="227F8D4F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125CDDB4" w14:textId="77777777" w:rsidR="00706071" w:rsidRPr="00CD28F0" w:rsidRDefault="00167E5E">
      <w:pPr>
        <w:spacing w:before="84" w:after="8"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b/>
          <w:bCs/>
          <w:color w:val="000000"/>
          <w:w w:val="97"/>
          <w:sz w:val="24"/>
          <w:szCs w:val="24"/>
        </w:rPr>
        <w:t>8. NO PUBLIC COMMENT</w:t>
      </w:r>
      <w:r w:rsidRPr="00CD28F0">
        <w:rPr>
          <w:rFonts w:ascii="Lato" w:eastAsia="Arial" w:hAnsi="Lato"/>
          <w:color w:val="000000"/>
          <w:w w:val="96"/>
          <w:sz w:val="24"/>
          <w:szCs w:val="24"/>
        </w:rPr>
        <w:t>. Intern shall not directly or indirectly make any public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comment, statement, or communication with respect to, or otherwise disclose or permit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0FB1F93E" w14:textId="77777777" w:rsidR="00706071" w:rsidRPr="00CD28F0" w:rsidRDefault="00167E5E">
      <w:pPr>
        <w:spacing w:line="273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6"/>
          <w:sz w:val="24"/>
          <w:szCs w:val="24"/>
        </w:rPr>
        <w:t>the disclosure to any third party of any Confidential Information or of any matter relating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to the Subject Matter or purpose or any transactions contemplated by the parties in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connection therewith, without the prior written consent of Sponsor.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39B37180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type w:val="continuous"/>
          <w:pgSz w:w="12240" w:h="15840"/>
          <w:pgMar w:top="1440" w:right="1476" w:bottom="0" w:left="1440" w:header="720" w:footer="720" w:gutter="0"/>
          <w:cols w:space="720"/>
        </w:sectPr>
      </w:pPr>
    </w:p>
    <w:p w14:paraId="34161B42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4F20920F" w14:textId="77777777" w:rsidR="00706071" w:rsidRPr="00CD28F0" w:rsidRDefault="00167E5E">
      <w:pPr>
        <w:spacing w:before="84" w:after="8"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b/>
          <w:bCs/>
          <w:color w:val="000000"/>
          <w:w w:val="97"/>
          <w:sz w:val="24"/>
          <w:szCs w:val="24"/>
        </w:rPr>
        <w:t>9. NOTICE OF UNAUTHORIZED USE OR DISCLOSURE</w:t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. Intern shall notify Sponsor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6"/>
          <w:sz w:val="24"/>
          <w:szCs w:val="24"/>
        </w:rPr>
        <w:t>immediately upon discovery of any unauthorized use or disclosure of Confidential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2F90368C" w14:textId="77777777" w:rsidR="00706071" w:rsidRPr="00CD28F0" w:rsidRDefault="00167E5E">
      <w:pPr>
        <w:spacing w:after="8" w:line="272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Information or any other breach of this Agreement by Intern or any third party, and will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cooperate with Sponsor in every reasonable way to help regain possession of the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4A895E51" w14:textId="77777777" w:rsidR="00706071" w:rsidRPr="00CD28F0" w:rsidRDefault="00167E5E">
      <w:pPr>
        <w:spacing w:line="267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Confidential Information and prevent its further unauthorized use or disclosure.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12F431E1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type w:val="continuous"/>
          <w:pgSz w:w="12240" w:h="15840"/>
          <w:pgMar w:top="1440" w:right="1630" w:bottom="0" w:left="1440" w:header="720" w:footer="720" w:gutter="0"/>
          <w:cols w:space="720"/>
        </w:sectPr>
      </w:pPr>
    </w:p>
    <w:p w14:paraId="3D2A4028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18EC19F2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34AC2378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4AD9822B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156381B7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25741802" w14:textId="77777777" w:rsidR="00706071" w:rsidRPr="00CD28F0" w:rsidRDefault="00167E5E">
      <w:pPr>
        <w:spacing w:before="112" w:after="8"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6"/>
          <w:sz w:val="24"/>
          <w:szCs w:val="24"/>
        </w:rPr>
        <w:t>(including all originals, copies, reproductions and summaries of such Confidential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6"/>
          <w:sz w:val="24"/>
          <w:szCs w:val="24"/>
        </w:rPr>
        <w:t>Information), or certify its destruction in writing, and keep the same confidential and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71C9C5FD" w14:textId="77777777" w:rsidR="00706071" w:rsidRPr="00CD28F0" w:rsidRDefault="00167E5E">
      <w:pPr>
        <w:spacing w:line="267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secret in accordance with this Agreement.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64BD5CC4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type w:val="continuous"/>
          <w:pgSz w:w="12240" w:h="15840"/>
          <w:pgMar w:top="1440" w:right="1915" w:bottom="0" w:left="1440" w:header="720" w:footer="720" w:gutter="0"/>
          <w:cols w:space="720"/>
        </w:sectPr>
      </w:pPr>
    </w:p>
    <w:p w14:paraId="4F9CADBC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48C1D9AA" w14:textId="77777777" w:rsidR="00706071" w:rsidRPr="00CD28F0" w:rsidRDefault="00167E5E">
      <w:pPr>
        <w:spacing w:before="84" w:after="8"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b/>
          <w:bCs/>
          <w:color w:val="000000"/>
          <w:w w:val="97"/>
          <w:sz w:val="24"/>
          <w:szCs w:val="24"/>
        </w:rPr>
        <w:t>11. NO LICENSE</w:t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. Nothing contained in this Agreement shall be construed as granting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or conferring to Intern any rights or license or otherwise, either expressly or by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4FC83CD4" w14:textId="77777777" w:rsidR="00706071" w:rsidRPr="00CD28F0" w:rsidRDefault="00167E5E">
      <w:pPr>
        <w:spacing w:after="8" w:line="272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implication, in or to any Confidential Information disclosed by Sponsor to Intern as a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result of this Agreement, including, without limitation, rights or license under any present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4FD26456" w14:textId="77777777" w:rsidR="00706071" w:rsidRPr="00CD28F0" w:rsidRDefault="00167E5E">
      <w:pPr>
        <w:spacing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or future patent, patent application, copyright, trademark, service mark, trade secret or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other proprietary information owned, licensed or controlled by Sponsor.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5560107B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type w:val="continuous"/>
          <w:pgSz w:w="12240" w:h="15840"/>
          <w:pgMar w:top="1440" w:right="1396" w:bottom="0" w:left="1440" w:header="720" w:footer="720" w:gutter="0"/>
          <w:cols w:space="720"/>
        </w:sectPr>
      </w:pPr>
    </w:p>
    <w:p w14:paraId="61652555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0056283E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04527764" w14:textId="77777777" w:rsidR="00706071" w:rsidRPr="00CD28F0" w:rsidRDefault="00167E5E">
      <w:pPr>
        <w:spacing w:before="160"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Agreement shall survive until all Confidential Information has been returned to Sponsor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or the destruction thereof has been certified to Sponsor in writing.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6ABAF8E4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type w:val="continuous"/>
          <w:pgSz w:w="12240" w:h="15840"/>
          <w:pgMar w:top="1440" w:right="1505" w:bottom="0" w:left="1440" w:header="720" w:footer="720" w:gutter="0"/>
          <w:cols w:space="720"/>
        </w:sectPr>
      </w:pPr>
    </w:p>
    <w:p w14:paraId="21EB2892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55801F49" w14:textId="77777777" w:rsidR="00706071" w:rsidRPr="00CD28F0" w:rsidRDefault="00167E5E">
      <w:pPr>
        <w:spacing w:before="84" w:after="8"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b/>
          <w:bCs/>
          <w:color w:val="000000"/>
          <w:w w:val="97"/>
          <w:sz w:val="24"/>
          <w:szCs w:val="24"/>
        </w:rPr>
        <w:t>13. RELATIONSHIP</w:t>
      </w:r>
      <w:r w:rsidRPr="00CD28F0">
        <w:rPr>
          <w:rFonts w:ascii="Lato" w:eastAsia="Arial" w:hAnsi="Lato"/>
          <w:color w:val="000000"/>
          <w:w w:val="96"/>
          <w:sz w:val="24"/>
          <w:szCs w:val="24"/>
        </w:rPr>
        <w:t>. This Agreement shall not be construed as a joint venture, pooling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arrangement, partnership, teaming effort or agency arrangement but each party hereto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2F3D20D7" w14:textId="77777777" w:rsidR="00706071" w:rsidRPr="00CD28F0" w:rsidRDefault="00167E5E">
      <w:pPr>
        <w:spacing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shall be considered as an independent contractor responsible for its own expenses and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financial obligations incurred in the performance of this Agreement.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5721B278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type w:val="continuous"/>
          <w:pgSz w:w="12240" w:h="15840"/>
          <w:pgMar w:top="1440" w:right="1473" w:bottom="0" w:left="1440" w:header="720" w:footer="720" w:gutter="0"/>
          <w:cols w:space="720"/>
        </w:sectPr>
      </w:pPr>
    </w:p>
    <w:p w14:paraId="42C881AE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2123D31E" w14:textId="77777777" w:rsidR="00706071" w:rsidRPr="00CD28F0" w:rsidRDefault="00167E5E">
      <w:pPr>
        <w:spacing w:before="85" w:after="8"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b/>
          <w:bCs/>
          <w:color w:val="000000"/>
          <w:w w:val="98"/>
          <w:sz w:val="24"/>
          <w:szCs w:val="24"/>
        </w:rPr>
        <w:t>14. NO WAIVER</w:t>
      </w:r>
      <w:r w:rsidRPr="00CD28F0">
        <w:rPr>
          <w:rFonts w:ascii="Lato" w:eastAsia="Arial" w:hAnsi="Lato"/>
          <w:color w:val="000000"/>
          <w:w w:val="96"/>
          <w:sz w:val="24"/>
          <w:szCs w:val="24"/>
        </w:rPr>
        <w:t>. Neither party waives any rights in invention or development lawfully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possessed by it at the time of signing this Agreement. In addition, this Agreement does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7666F6BE" w14:textId="77777777" w:rsidR="00706071" w:rsidRPr="00CD28F0" w:rsidRDefault="00167E5E">
      <w:pPr>
        <w:spacing w:line="273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not imply any waiver of any rights or action under the patent, trademark, copyright, trade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6"/>
          <w:sz w:val="24"/>
          <w:szCs w:val="24"/>
        </w:rPr>
        <w:t>secret, unfair competition, fair trade or related laws. Failure to enforce any provision of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this Agreement shall not constitute a waiver of any term hereof.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6714D6D9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type w:val="continuous"/>
          <w:pgSz w:w="12240" w:h="15840"/>
          <w:pgMar w:top="1440" w:right="1377" w:bottom="0" w:left="1440" w:header="720" w:footer="720" w:gutter="0"/>
          <w:cols w:space="720"/>
        </w:sectPr>
      </w:pPr>
    </w:p>
    <w:p w14:paraId="25833E8A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370309B4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0A980281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04A4C69D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40642DE8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5E41F1F3" w14:textId="77777777" w:rsidR="00706071" w:rsidRPr="00CD28F0" w:rsidRDefault="00167E5E">
      <w:pPr>
        <w:spacing w:before="147" w:line="222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6"/>
          <w:sz w:val="24"/>
          <w:szCs w:val="24"/>
        </w:rPr>
        <w:t>Page 3 of 5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22EBDADC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type w:val="continuous"/>
          <w:pgSz w:w="12240" w:h="15840"/>
          <w:pgMar w:top="1440" w:right="1014" w:bottom="0" w:left="10142" w:header="720" w:footer="720" w:gutter="0"/>
          <w:cols w:space="720"/>
        </w:sectPr>
      </w:pPr>
    </w:p>
    <w:p w14:paraId="4D37ECC2" w14:textId="77777777" w:rsidR="00706071" w:rsidRPr="00CD28F0" w:rsidRDefault="00CD28F0">
      <w:pPr>
        <w:spacing w:after="8" w:line="272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hAnsi="Lato"/>
          <w:sz w:val="24"/>
          <w:szCs w:val="24"/>
        </w:rPr>
        <w:lastRenderedPageBreak/>
        <w:pict w14:anchorId="280A09C9">
          <v:shape id="_x0000_s1030" style="position:absolute;margin-left:286.8pt;margin-top:361.9pt;width:126.35pt;height:12.55pt;z-index:-251653632;mso-position-horizontal-relative:page;mso-position-vertical-relative:page" coordsize="" o:spt="100" adj="0,,0" path="" filled="f" stroked="f">
            <v:stroke joinstyle="round"/>
            <v:imagedata r:id="rId7" o:title="image8"/>
            <v:formulas/>
            <v:path o:connecttype="segments"/>
            <w10:wrap anchorx="page" anchory="page"/>
          </v:shape>
        </w:pict>
      </w:r>
      <w:r w:rsidR="00167E5E" w:rsidRPr="00CD28F0">
        <w:rPr>
          <w:rFonts w:ascii="Lato" w:eastAsia="Arial" w:hAnsi="Lato"/>
          <w:b/>
          <w:bCs/>
          <w:color w:val="000000"/>
          <w:w w:val="97"/>
          <w:sz w:val="24"/>
          <w:szCs w:val="24"/>
        </w:rPr>
        <w:t>15. BINDING AGREEMENT</w:t>
      </w:r>
      <w:r w:rsidR="00167E5E" w:rsidRPr="00CD28F0">
        <w:rPr>
          <w:rFonts w:ascii="Lato" w:eastAsia="Arial" w:hAnsi="Lato"/>
          <w:color w:val="000000"/>
          <w:w w:val="97"/>
          <w:sz w:val="24"/>
          <w:szCs w:val="24"/>
        </w:rPr>
        <w:t>. This Agreement shall be binding upon Intern and its</w:t>
      </w:r>
      <w:r w:rsidR="00167E5E" w:rsidRPr="00CD28F0">
        <w:rPr>
          <w:rFonts w:ascii="Lato" w:eastAsia="Arial" w:hAnsi="Lato"/>
          <w:color w:val="000000"/>
          <w:sz w:val="24"/>
          <w:szCs w:val="24"/>
        </w:rPr>
        <w:t> </w:t>
      </w:r>
      <w:r w:rsidR="00167E5E" w:rsidRPr="00CD28F0">
        <w:rPr>
          <w:rFonts w:ascii="Lato" w:hAnsi="Lato"/>
          <w:sz w:val="24"/>
          <w:szCs w:val="24"/>
        </w:rPr>
        <w:br/>
      </w:r>
      <w:r w:rsidR="00167E5E" w:rsidRPr="00CD28F0">
        <w:rPr>
          <w:rFonts w:ascii="Lato" w:eastAsia="Arial" w:hAnsi="Lato"/>
          <w:color w:val="000000"/>
          <w:w w:val="96"/>
          <w:sz w:val="24"/>
          <w:szCs w:val="24"/>
        </w:rPr>
        <w:t>subsidiaries, successors, assigns, legal representatives, and all corporations controlling</w:t>
      </w:r>
      <w:r w:rsidR="00167E5E"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7582A936" w14:textId="77777777" w:rsidR="00706071" w:rsidRPr="00CD28F0" w:rsidRDefault="00167E5E">
      <w:pPr>
        <w:spacing w:line="273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the Intern or controlled by the Intern and shall inure to the benefit of Sponsor and its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subsidiaries, successors, assigns, legal representatives, and all corporations controlling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Sponsor or controlled by Sponsor.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30A27B8C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pgSz w:w="12240" w:h="15840"/>
          <w:pgMar w:top="1428" w:right="1443" w:bottom="0" w:left="1440" w:header="720" w:footer="720" w:gutter="0"/>
          <w:cols w:space="720"/>
        </w:sectPr>
      </w:pPr>
    </w:p>
    <w:p w14:paraId="646A784F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63964F5B" w14:textId="77777777" w:rsidR="00706071" w:rsidRPr="00CD28F0" w:rsidRDefault="00167E5E">
      <w:pPr>
        <w:spacing w:before="84" w:after="8"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b/>
          <w:bCs/>
          <w:color w:val="000000"/>
          <w:w w:val="97"/>
          <w:sz w:val="24"/>
          <w:szCs w:val="24"/>
        </w:rPr>
        <w:t>16. INJUNCTIVE RELIEF</w:t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. Intern understands and agrees that any use or dissemination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of Confidential Information in violation of this Agreement will cause Sponsor irreparable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186F3C0A" w14:textId="77777777" w:rsidR="00706071" w:rsidRPr="00CD28F0" w:rsidRDefault="00167E5E">
      <w:pPr>
        <w:spacing w:after="8" w:line="273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6"/>
          <w:sz w:val="24"/>
          <w:szCs w:val="24"/>
        </w:rPr>
        <w:t>harm, and that monetary damages may not be a sufficient remedy for unauthorized use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or disclosure of Confidential Information, and that Sponsor may be left with no adequate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remedy at law; therefore, Sponsor shall be entitled, without waiving any other rights or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6"/>
          <w:sz w:val="24"/>
          <w:szCs w:val="24"/>
        </w:rPr>
        <w:t>remedies, to such injunctive or equitable relief as may be deemed proper by a court of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7E5F0746" w14:textId="77777777" w:rsidR="00706071" w:rsidRPr="00CD28F0" w:rsidRDefault="00167E5E">
      <w:pPr>
        <w:spacing w:after="9"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competent jurisdiction. Such remedies shall not be deemed to be the exclusive remedy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for any breach of this Agreement but shall be in addition to all other remedies available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1EA6F8C0" w14:textId="77777777" w:rsidR="00706071" w:rsidRPr="00CD28F0" w:rsidRDefault="00167E5E">
      <w:pPr>
        <w:spacing w:line="267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at law or in equity.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06A19C05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type w:val="continuous"/>
          <w:pgSz w:w="12240" w:h="15840"/>
          <w:pgMar w:top="1440" w:right="1393" w:bottom="0" w:left="1440" w:header="720" w:footer="720" w:gutter="0"/>
          <w:cols w:space="720"/>
        </w:sectPr>
      </w:pPr>
    </w:p>
    <w:p w14:paraId="00EB1D20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56C8F5AB" w14:textId="77777777" w:rsidR="00706071" w:rsidRPr="00CD28F0" w:rsidRDefault="00167E5E">
      <w:pPr>
        <w:spacing w:before="84" w:after="8"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b/>
          <w:bCs/>
          <w:color w:val="000000"/>
          <w:w w:val="96"/>
          <w:sz w:val="24"/>
          <w:szCs w:val="24"/>
        </w:rPr>
        <w:t>17. PREVAILING PARTY</w:t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. If either party employs attorneys to enforce any rights arising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out of or relating to this Agreement, the prevailing party shall be entitled to recover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76857EEE" w14:textId="77777777" w:rsidR="00706071" w:rsidRPr="00CD28F0" w:rsidRDefault="00167E5E">
      <w:pPr>
        <w:spacing w:line="267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reasonable attorneys' fees and expenses.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7A6365A5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type w:val="continuous"/>
          <w:pgSz w:w="12240" w:h="15840"/>
          <w:pgMar w:top="1440" w:right="1420" w:bottom="0" w:left="1440" w:header="720" w:footer="720" w:gutter="0"/>
          <w:cols w:space="720"/>
        </w:sectPr>
      </w:pPr>
    </w:p>
    <w:p w14:paraId="523F6E71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667CB67F" w14:textId="77777777" w:rsidR="00706071" w:rsidRPr="00CD28F0" w:rsidRDefault="00167E5E">
      <w:pPr>
        <w:spacing w:before="84" w:after="8"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b/>
          <w:bCs/>
          <w:color w:val="000000"/>
          <w:w w:val="97"/>
          <w:sz w:val="24"/>
          <w:szCs w:val="24"/>
        </w:rPr>
        <w:t>18. GOVERNING LAW</w:t>
      </w:r>
      <w:r w:rsidRPr="00CD28F0">
        <w:rPr>
          <w:rFonts w:ascii="Lato" w:eastAsia="Arial" w:hAnsi="Lato"/>
          <w:color w:val="000000"/>
          <w:w w:val="96"/>
          <w:sz w:val="24"/>
          <w:szCs w:val="24"/>
        </w:rPr>
        <w:t>. This Agreement shall be governed by and construed in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accordance with the laws of the State of ___________________ without regard to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597210FC" w14:textId="77777777" w:rsidR="00706071" w:rsidRPr="00CD28F0" w:rsidRDefault="00167E5E">
      <w:pPr>
        <w:spacing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principles of conflict or choice of laws, and Intern consents to venue and jurisdiction in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and by the state and federal courts in the jurisdiction of the Sponsor.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08026E24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type w:val="continuous"/>
          <w:pgSz w:w="12240" w:h="15840"/>
          <w:pgMar w:top="1440" w:right="1627" w:bottom="0" w:left="1440" w:header="720" w:footer="720" w:gutter="0"/>
          <w:cols w:space="720"/>
        </w:sectPr>
      </w:pPr>
    </w:p>
    <w:p w14:paraId="6047FF57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451BA983" w14:textId="77777777" w:rsidR="00706071" w:rsidRPr="00CD28F0" w:rsidRDefault="00167E5E">
      <w:pPr>
        <w:spacing w:before="84"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b/>
          <w:bCs/>
          <w:color w:val="000000"/>
          <w:w w:val="97"/>
          <w:sz w:val="24"/>
          <w:szCs w:val="24"/>
        </w:rPr>
        <w:t>19. ASSIGNMENT</w:t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. This Agreement may not be assigned by Intern without the prior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written consent of Sponsor.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5142D890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type w:val="continuous"/>
          <w:pgSz w:w="12240" w:h="15840"/>
          <w:pgMar w:top="1440" w:right="1839" w:bottom="0" w:left="1440" w:header="720" w:footer="720" w:gutter="0"/>
          <w:cols w:space="720"/>
        </w:sectPr>
      </w:pPr>
    </w:p>
    <w:p w14:paraId="0C7ADB37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60388AB8" w14:textId="77777777" w:rsidR="00706071" w:rsidRPr="00CD28F0" w:rsidRDefault="00167E5E">
      <w:pPr>
        <w:spacing w:before="85" w:after="8"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b/>
          <w:bCs/>
          <w:color w:val="000000"/>
          <w:w w:val="97"/>
          <w:sz w:val="24"/>
          <w:szCs w:val="24"/>
        </w:rPr>
        <w:t>20. ENTIRE AGREEMENT</w:t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. This Agreement contains the entire understanding between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the parties relative to the protection of Confidential Information and supersedes all prior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742EA875" w14:textId="77777777" w:rsidR="00706071" w:rsidRPr="00CD28F0" w:rsidRDefault="00167E5E">
      <w:pPr>
        <w:spacing w:after="8"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6"/>
          <w:sz w:val="24"/>
          <w:szCs w:val="24"/>
        </w:rPr>
        <w:t>and collateral communications, reports, and understanding between the parties in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respect thereto. No change, modification, alteration or addition to any provision shall be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3D0174C2" w14:textId="77777777" w:rsidR="00706071" w:rsidRPr="00CD28F0" w:rsidRDefault="00167E5E">
      <w:pPr>
        <w:spacing w:line="267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binding unless it is in writing and signed by an authorized representative of both parties.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7BE911D0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type w:val="continuous"/>
          <w:pgSz w:w="12240" w:h="15840"/>
          <w:pgMar w:top="1440" w:right="1425" w:bottom="0" w:left="1440" w:header="720" w:footer="720" w:gutter="0"/>
          <w:cols w:space="720"/>
        </w:sectPr>
      </w:pPr>
    </w:p>
    <w:p w14:paraId="375D4283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0FCD6F70" w14:textId="77777777" w:rsidR="00706071" w:rsidRPr="00CD28F0" w:rsidRDefault="00167E5E">
      <w:pPr>
        <w:spacing w:before="84" w:after="8"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b/>
          <w:bCs/>
          <w:color w:val="000000"/>
          <w:w w:val="97"/>
          <w:sz w:val="24"/>
          <w:szCs w:val="24"/>
        </w:rPr>
        <w:t>21. SEVERABILITY</w:t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. If a court of competent jurisdiction makes a final determination that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any provision of this Agreement (or any portion thereof) is invalid, illegal or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5738D8FA" w14:textId="77777777" w:rsidR="00706071" w:rsidRPr="00CD28F0" w:rsidRDefault="00167E5E">
      <w:pPr>
        <w:spacing w:after="9" w:line="273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unenforceable for any reason whatsoever, and all rights to appeal the determination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have been exhausted or the period of time during which any appeal of the determination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may be perfected has been exhausted, (i) the validity, legality, and enforceability of the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3AE8DEFD" w14:textId="77777777" w:rsidR="00706071" w:rsidRPr="00CD28F0" w:rsidRDefault="00167E5E">
      <w:pPr>
        <w:spacing w:after="8"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remaining provisions of this Agreement shall not in any way be affected or impaired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thereby; and (ii) to the fullest extent possible, the provisions of this Agreement shall be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12BF6688" w14:textId="77777777" w:rsidR="00706071" w:rsidRPr="00CD28F0" w:rsidRDefault="00167E5E">
      <w:pPr>
        <w:spacing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construed so as to give effect to the intent manifested by the provisions held invalid,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illegal or unenforceable.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53CD21FB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type w:val="continuous"/>
          <w:pgSz w:w="12240" w:h="15840"/>
          <w:pgMar w:top="1440" w:right="1393" w:bottom="0" w:left="1440" w:header="720" w:footer="720" w:gutter="0"/>
          <w:cols w:space="720"/>
        </w:sectPr>
      </w:pPr>
    </w:p>
    <w:p w14:paraId="7F9D8B52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59F6D3A1" w14:textId="77777777" w:rsidR="00706071" w:rsidRPr="00CD28F0" w:rsidRDefault="00167E5E">
      <w:pPr>
        <w:spacing w:before="84"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b/>
          <w:bCs/>
          <w:color w:val="000000"/>
          <w:w w:val="98"/>
          <w:sz w:val="24"/>
          <w:szCs w:val="24"/>
        </w:rPr>
        <w:t>22. HEADINGS</w:t>
      </w:r>
      <w:r w:rsidRPr="00CD28F0">
        <w:rPr>
          <w:rFonts w:ascii="Lato" w:eastAsia="Arial" w:hAnsi="Lato"/>
          <w:color w:val="000000"/>
          <w:w w:val="96"/>
          <w:sz w:val="24"/>
          <w:szCs w:val="24"/>
        </w:rPr>
        <w:t>. The headings in this Agreement are for reference purposes only and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shall not limit or otherwise affect the meaning of the provisions.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6D21B7A7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type w:val="continuous"/>
          <w:pgSz w:w="12240" w:h="15840"/>
          <w:pgMar w:top="1440" w:right="1673" w:bottom="0" w:left="1440" w:header="720" w:footer="720" w:gutter="0"/>
          <w:cols w:space="720"/>
        </w:sectPr>
      </w:pPr>
    </w:p>
    <w:p w14:paraId="418F7EA6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38FA7F3F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7CF05EA9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2C6C843D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5A19E1F7" w14:textId="77777777" w:rsidR="00706071" w:rsidRPr="00CD28F0" w:rsidRDefault="00167E5E">
      <w:pPr>
        <w:spacing w:before="71" w:line="222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6"/>
          <w:sz w:val="24"/>
          <w:szCs w:val="24"/>
        </w:rPr>
        <w:t>Page 4 of 5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2DFE9759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type w:val="continuous"/>
          <w:pgSz w:w="12240" w:h="15840"/>
          <w:pgMar w:top="1440" w:right="1014" w:bottom="0" w:left="10142" w:header="720" w:footer="720" w:gutter="0"/>
          <w:cols w:space="720"/>
        </w:sectPr>
      </w:pPr>
    </w:p>
    <w:p w14:paraId="1B010A46" w14:textId="77777777" w:rsidR="00706071" w:rsidRPr="00CD28F0" w:rsidRDefault="00CD28F0">
      <w:pPr>
        <w:spacing w:after="8"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hAnsi="Lato"/>
          <w:sz w:val="24"/>
          <w:szCs w:val="24"/>
        </w:rPr>
        <w:lastRenderedPageBreak/>
        <w:pict w14:anchorId="24262895">
          <v:shape id="_x0000_s1028" style="position:absolute;margin-left:382.7pt;margin-top:193.3pt;width:113.4pt;height:28.8pt;z-index:-251651584;mso-position-horizontal-relative:page;mso-position-vertical-relative:page" coordsize="" o:spt="100" adj="0,,0" path="" filled="f" stroked="f">
            <v:stroke joinstyle="round"/>
            <v:imagedata r:id="rId8" o:title="image10"/>
            <v:formulas/>
            <v:path o:connecttype="segments"/>
            <w10:wrap anchorx="page" anchory="page"/>
          </v:shape>
        </w:pict>
      </w:r>
      <w:r w:rsidRPr="00CD28F0">
        <w:rPr>
          <w:rFonts w:ascii="Lato" w:hAnsi="Lato"/>
          <w:sz w:val="24"/>
          <w:szCs w:val="24"/>
        </w:rPr>
        <w:pict w14:anchorId="66EF9752">
          <v:shape id="_x0000_s1027" style="position:absolute;margin-left:134.8pt;margin-top:241.25pt;width:173.05pt;height:22pt;z-index:-251650560;mso-position-horizontal-relative:page;mso-position-vertical-relative:page" coordsize="" o:spt="100" adj="0,,0" path="" filled="f" stroked="f">
            <v:stroke joinstyle="round"/>
            <v:imagedata r:id="rId9" o:title="image11"/>
            <v:formulas/>
            <v:path o:connecttype="segments"/>
            <w10:wrap anchorx="page" anchory="page"/>
          </v:shape>
        </w:pict>
      </w:r>
      <w:r w:rsidRPr="00CD28F0">
        <w:rPr>
          <w:rFonts w:ascii="Lato" w:hAnsi="Lato"/>
          <w:sz w:val="24"/>
          <w:szCs w:val="24"/>
        </w:rPr>
        <w:pict w14:anchorId="108D11AA">
          <v:shape id="_x0000_s1026" style="position:absolute;margin-left:178pt;margin-top:194.55pt;width:171.3pt;height:27.85pt;z-index:-251649536;mso-position-horizontal-relative:page;mso-position-vertical-relative:page" coordsize="" o:spt="100" adj="0,,0" path="" filled="f" stroked="f">
            <v:stroke joinstyle="round"/>
            <v:imagedata r:id="rId10" o:title="image12"/>
            <v:formulas/>
            <v:path o:connecttype="segments"/>
            <w10:wrap anchorx="page" anchory="page"/>
          </v:shape>
        </w:pict>
      </w:r>
      <w:r w:rsidR="00167E5E" w:rsidRPr="00CD28F0">
        <w:rPr>
          <w:rFonts w:ascii="Lato" w:eastAsia="Arial" w:hAnsi="Lato"/>
          <w:b/>
          <w:bCs/>
          <w:color w:val="000000"/>
          <w:w w:val="96"/>
          <w:sz w:val="24"/>
          <w:szCs w:val="24"/>
        </w:rPr>
        <w:t>23. COUNTERPARTS</w:t>
      </w:r>
      <w:r w:rsidR="00167E5E" w:rsidRPr="00CD28F0">
        <w:rPr>
          <w:rFonts w:ascii="Lato" w:eastAsia="Arial" w:hAnsi="Lato"/>
          <w:color w:val="000000"/>
          <w:w w:val="97"/>
          <w:sz w:val="24"/>
          <w:szCs w:val="24"/>
        </w:rPr>
        <w:t>. This Agreement may be executed in one or more counterparts</w:t>
      </w:r>
      <w:r w:rsidR="00167E5E" w:rsidRPr="00CD28F0">
        <w:rPr>
          <w:rFonts w:ascii="Lato" w:eastAsia="Arial" w:hAnsi="Lato"/>
          <w:color w:val="000000"/>
          <w:sz w:val="24"/>
          <w:szCs w:val="24"/>
        </w:rPr>
        <w:t> </w:t>
      </w:r>
      <w:r w:rsidR="00167E5E" w:rsidRPr="00CD28F0">
        <w:rPr>
          <w:rFonts w:ascii="Lato" w:hAnsi="Lato"/>
          <w:sz w:val="24"/>
          <w:szCs w:val="24"/>
        </w:rPr>
        <w:br/>
      </w:r>
      <w:r w:rsidR="00167E5E" w:rsidRPr="00CD28F0">
        <w:rPr>
          <w:rFonts w:ascii="Lato" w:eastAsia="Arial" w:hAnsi="Lato"/>
          <w:color w:val="000000"/>
          <w:w w:val="97"/>
          <w:sz w:val="24"/>
          <w:szCs w:val="24"/>
        </w:rPr>
        <w:t>including signing a facsimile copy. Each counterpart shall be deemed an original and all</w:t>
      </w:r>
      <w:r w:rsidR="00167E5E"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11F3EA36" w14:textId="77777777" w:rsidR="00706071" w:rsidRPr="00CD28F0" w:rsidRDefault="00167E5E">
      <w:pPr>
        <w:spacing w:line="267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counterparts together shall constitute one and the same instrument.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556CD7BB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pgSz w:w="12240" w:h="15840"/>
          <w:pgMar w:top="1705" w:right="1446" w:bottom="0" w:left="1440" w:header="720" w:footer="720" w:gutter="0"/>
          <w:cols w:space="720"/>
        </w:sectPr>
      </w:pPr>
    </w:p>
    <w:p w14:paraId="4B9D1107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63A30931" w14:textId="77777777" w:rsidR="00706071" w:rsidRPr="00CD28F0" w:rsidRDefault="00167E5E">
      <w:pPr>
        <w:spacing w:before="84" w:line="271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7"/>
          <w:sz w:val="24"/>
          <w:szCs w:val="24"/>
        </w:rPr>
        <w:t>IN WITNESS WHEREOF, I, the Intern, have read the above Agreement and agree to its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  <w:r w:rsidRPr="00CD28F0">
        <w:rPr>
          <w:rFonts w:ascii="Lato" w:hAnsi="Lato"/>
          <w:sz w:val="24"/>
          <w:szCs w:val="24"/>
        </w:rPr>
        <w:br/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terms. 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00A479DE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type w:val="continuous"/>
          <w:pgSz w:w="12240" w:h="15840"/>
          <w:pgMar w:top="1440" w:right="1406" w:bottom="0" w:left="1440" w:header="720" w:footer="720" w:gutter="0"/>
          <w:cols w:space="720"/>
        </w:sectPr>
      </w:pPr>
    </w:p>
    <w:p w14:paraId="40E3DDB0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00BC90F1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5D1130FC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77911FAB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1578CC8C" w14:textId="77777777" w:rsidR="00706071" w:rsidRPr="00CD28F0" w:rsidRDefault="00167E5E">
      <w:pPr>
        <w:spacing w:line="343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b/>
          <w:bCs/>
          <w:color w:val="000000"/>
          <w:w w:val="98"/>
          <w:sz w:val="24"/>
          <w:szCs w:val="24"/>
        </w:rPr>
        <w:t>Intern’s Signature</w:t>
      </w:r>
      <w:r w:rsidRPr="00CD28F0">
        <w:rPr>
          <w:rFonts w:ascii="Lato" w:eastAsia="Arial" w:hAnsi="Lato"/>
          <w:color w:val="000000"/>
          <w:w w:val="97"/>
          <w:sz w:val="24"/>
          <w:szCs w:val="24"/>
        </w:rPr>
        <w:t> __________________________ Date _________________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564BE037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type w:val="continuous"/>
          <w:pgSz w:w="12240" w:h="15840"/>
          <w:pgMar w:top="1440" w:right="2239" w:bottom="0" w:left="1440" w:header="720" w:footer="720" w:gutter="0"/>
          <w:cols w:space="720"/>
        </w:sectPr>
      </w:pPr>
    </w:p>
    <w:p w14:paraId="37E57127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7832B078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4BA8DA7D" w14:textId="77777777" w:rsidR="00706071" w:rsidRPr="00CD28F0" w:rsidRDefault="00167E5E">
      <w:pPr>
        <w:spacing w:before="121" w:line="267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8"/>
          <w:sz w:val="24"/>
          <w:szCs w:val="24"/>
        </w:rPr>
        <w:t>Print Name __________________________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p w14:paraId="27D2C0A8" w14:textId="77777777" w:rsidR="00706071" w:rsidRPr="00CD28F0" w:rsidRDefault="00706071">
      <w:pPr>
        <w:spacing w:line="20" w:lineRule="exact"/>
        <w:rPr>
          <w:rFonts w:ascii="Lato" w:hAnsi="Lato"/>
          <w:sz w:val="24"/>
          <w:szCs w:val="24"/>
        </w:rPr>
        <w:sectPr w:rsidR="00706071" w:rsidRPr="00CD28F0">
          <w:type w:val="continuous"/>
          <w:pgSz w:w="12240" w:h="15840"/>
          <w:pgMar w:top="1440" w:right="5989" w:bottom="0" w:left="1440" w:header="720" w:footer="720" w:gutter="0"/>
          <w:cols w:space="720"/>
        </w:sectPr>
      </w:pPr>
    </w:p>
    <w:p w14:paraId="5B35BF4D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37F8D7BF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60798E01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3249B17A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502A6B7D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066A6FE8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3C53D46C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77091576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32895517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59922BB2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57A32B6C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29C5AD52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1F96E986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7B897F23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64DF4A2A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652D0F30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0CAC8DCA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52C840B2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6766BCFC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6B6D04F5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50641D0B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2BBB1A85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43F52CE5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2FC81918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2A7787A2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469B2A7E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49B9F90B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7E93E998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0B755AD1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3029BB4D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4C03355D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32231A10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07AB9329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5C3939F9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1A71FA7F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21A3A957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1EA421DC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19B3B1B1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1DB492B1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336C5D67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5F480EBC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6A6A25B9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05362BD6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0A3C6D5D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4B3C3A3D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60930B80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042D296F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539B4B6F" w14:textId="77777777" w:rsidR="00706071" w:rsidRPr="00CD28F0" w:rsidRDefault="00706071">
      <w:pPr>
        <w:spacing w:line="200" w:lineRule="exact"/>
        <w:rPr>
          <w:rFonts w:ascii="Lato" w:hAnsi="Lato"/>
          <w:sz w:val="24"/>
          <w:szCs w:val="24"/>
        </w:rPr>
      </w:pPr>
    </w:p>
    <w:p w14:paraId="07A9BF70" w14:textId="77777777" w:rsidR="00706071" w:rsidRPr="00CD28F0" w:rsidRDefault="00167E5E">
      <w:pPr>
        <w:spacing w:before="105" w:line="222" w:lineRule="exact"/>
        <w:ind w:right="-567"/>
        <w:rPr>
          <w:rFonts w:ascii="Lato" w:hAnsi="Lato"/>
          <w:sz w:val="24"/>
          <w:szCs w:val="24"/>
        </w:rPr>
      </w:pPr>
      <w:r w:rsidRPr="00CD28F0">
        <w:rPr>
          <w:rFonts w:ascii="Lato" w:eastAsia="Arial" w:hAnsi="Lato"/>
          <w:color w:val="000000"/>
          <w:w w:val="96"/>
          <w:sz w:val="24"/>
          <w:szCs w:val="24"/>
        </w:rPr>
        <w:t>Page 5 of 5</w:t>
      </w:r>
      <w:r w:rsidRPr="00CD28F0">
        <w:rPr>
          <w:rFonts w:ascii="Lato" w:eastAsia="Arial" w:hAnsi="Lato"/>
          <w:color w:val="000000"/>
          <w:sz w:val="24"/>
          <w:szCs w:val="24"/>
        </w:rPr>
        <w:t> </w:t>
      </w:r>
    </w:p>
    <w:sectPr w:rsidR="00706071" w:rsidRPr="00CD28F0" w:rsidSect="00706071">
      <w:type w:val="continuous"/>
      <w:pgSz w:w="12240" w:h="15840"/>
      <w:pgMar w:top="1440" w:right="1014" w:bottom="0" w:left="1014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MTU2MTEyMDGyMDdS0lEKTi0uzszPAykwrAUAzSU3WCwAAAA="/>
  </w:docVars>
  <w:rsids>
    <w:rsidRoot w:val="00706071"/>
    <w:rsid w:val="00167E5E"/>
    <w:rsid w:val="00706071"/>
    <w:rsid w:val="007C3D40"/>
    <w:rsid w:val="00A27C71"/>
    <w:rsid w:val="00CD2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5"/>
    <o:shapelayout v:ext="edit">
      <o:idmap v:ext="edit" data="1"/>
    </o:shapelayout>
  </w:shapeDefaults>
  <w:decimalSymbol w:val="."/>
  <w:listSeparator w:val=","/>
  <w14:docId w14:val="29019E1A"/>
  <w15:docId w15:val="{F0886971-2993-4B6C-95AD-6A58FBBF19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738</Words>
  <Characters>9913</Characters>
  <Application>Microsoft Office Word</Application>
  <DocSecurity>0</DocSecurity>
  <Lines>82</Lines>
  <Paragraphs>23</Paragraphs>
  <ScaleCrop>false</ScaleCrop>
  <Company/>
  <LinksUpToDate>false</LinksUpToDate>
  <CharactersWithSpaces>1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mmar Shah</cp:lastModifiedBy>
  <cp:revision>4</cp:revision>
  <dcterms:created xsi:type="dcterms:W3CDTF">2021-04-23T09:55:00Z</dcterms:created>
  <dcterms:modified xsi:type="dcterms:W3CDTF">2021-04-30T06:45:00Z</dcterms:modified>
</cp:coreProperties>
</file>